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10f72357f4fe6bd775a74c1aa6a18057684f1d1"/>
    <w:p>
      <w:pPr>
        <w:pStyle w:val="Heading1"/>
      </w:pPr>
      <w:r>
        <w:t xml:space="preserve">COVER LETTER FOR LAWYER POSITION IN GHANA ACCR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Recruitment Team"]</w:t>
      </w:r>
      <w:r>
        <w:br/>
      </w:r>
      <w:r>
        <w:t xml:space="preserve">[Company Name]</w:t>
      </w:r>
      <w:r>
        <w:br/>
      </w:r>
      <w:r>
        <w:t xml:space="preserve">[Company Address]</w:t>
      </w:r>
      <w:r>
        <w:br/>
      </w:r>
      <w:r>
        <w:t xml:space="preserve">Accra, Ghana</w:t>
      </w:r>
    </w:p>
    <w:p>
      <w:pPr>
        <w:pStyle w:val="BodyText"/>
      </w:pPr>
      <w:r>
        <w:t xml:space="preserve">Dear Hiring Manager,</w:t>
      </w:r>
    </w:p>
    <w:p>
      <w:pPr>
        <w:pStyle w:val="BodyText"/>
      </w:pPr>
      <w:r>
        <w:t xml:space="preserve">I am writing to express my interest in the Lawyer position at your esteemed organization in Ghana Accra. As a dedicated legal professional with a strong background in corporate law and a deep commitment to justice, I am eager to contribute my expertise to your team while advancing the legal standards of this vibrant city. Having practiced law in Ghana for over [X years], I have developed a nuanced understanding of the local legal framework, which aligns perfectly with the requirements of this role. My goal is to bring my skills in litigation, client counseling, and legal research to support your firm's mission while contributing to the dynamic legal ecosystem of Ghana Accra.</w:t>
      </w:r>
    </w:p>
    <w:bookmarkStart w:id="20" w:name="X709aa03207781e210c64097e685c377e8456d53"/>
    <w:p>
      <w:pPr>
        <w:pStyle w:val="Heading2"/>
      </w:pPr>
      <w:r>
        <w:t xml:space="preserve">Why I Am a Strong Candidate for This Role</w:t>
      </w:r>
    </w:p>
    <w:p>
      <w:pPr>
        <w:pStyle w:val="FirstParagraph"/>
      </w:pPr>
      <w:r>
        <w:t xml:space="preserve">As a licensed Lawyer in Ghana, I have spent [X years] navigating the complexities of the country’s legal system, specializing in areas such as corporate law, commercial litigation, and human rights advocacy. My experience includes representing clients before various courts and regulatory bodies across Ghana Accra and beyond. This has allowed me to build a reputation for delivering strategic legal solutions while maintaining a strong ethical foundation. I am particularly drawn to this opportunity because of the firm’s commitment to excellence in legal practice, which resonates with my own values as a Lawyer in Ghana Accra.</w:t>
      </w:r>
    </w:p>
    <w:p>
      <w:pPr>
        <w:pStyle w:val="BodyText"/>
      </w:pPr>
      <w:r>
        <w:t xml:space="preserve">One of the key strengths that sets me apart is my ability to combine technical legal knowledge with an empathetic approach to client service. In Ghana Accra, where the legal landscape is evolving rapidly due to economic growth and increasing demand for accountability, I have consistently focused on empowering clients through informed decision-making. Whether advising businesses on compliance or advocating for individuals in courtrooms, I prioritize clarity, precision, and integrity. My work has also involved collaborating with local legal institutions such as the Ghana Bar Association and the Judicial Service of Ghana, which has deepened my understanding of the challenges and opportunities facing professionals in this region.</w:t>
      </w:r>
    </w:p>
    <w:bookmarkEnd w:id="20"/>
    <w:bookmarkStart w:id="21" w:name="X5f654ce9ae47ea8836610cc35fd9b8d4e6ddfc9"/>
    <w:p>
      <w:pPr>
        <w:pStyle w:val="Heading2"/>
      </w:pPr>
      <w:r>
        <w:t xml:space="preserve">Understanding the Legal Landscape in Ghana Accra</w:t>
      </w:r>
    </w:p>
    <w:p>
      <w:pPr>
        <w:pStyle w:val="FirstParagraph"/>
      </w:pPr>
      <w:r>
        <w:t xml:space="preserve">Ghana Accra is a hub of legal innovation, with a growing need for skilled Lawyers who can navigate both traditional and modern legal systems. As a Lawyer based in this city, I have witnessed firsthand how the intersection of local customs, statutory laws, and international standards creates unique challenges. For instance, corporate clients often require guidance on compliance with the Ghanaian Companies Act while also addressing cross-border transactions. Similarly, human rights issues in Accra demand a balanced approach that respects cultural context while upholding universal principles.</w:t>
      </w:r>
    </w:p>
    <w:p>
      <w:pPr>
        <w:pStyle w:val="BodyText"/>
      </w:pPr>
      <w:r>
        <w:t xml:space="preserve">My experience in handling cases related to property disputes, labor law, and regulatory compliance has equipped me to address these complexities effectively. I have also been involved in community outreach initiatives aimed at educating the public about their legal rights, a cause close to my heart as a Lawyer in Ghana Accra. This commitment to accessibility and justice aligns with the values of your organization and reinforces my desire to contribute meaningfully to your team.</w:t>
      </w:r>
    </w:p>
    <w:bookmarkEnd w:id="21"/>
    <w:bookmarkStart w:id="22" w:name="what-i-bring-to-your-firm"/>
    <w:p>
      <w:pPr>
        <w:pStyle w:val="Heading2"/>
      </w:pPr>
      <w:r>
        <w:t xml:space="preserve">What I Bring to Your Firm</w:t>
      </w:r>
    </w:p>
    <w:p>
      <w:pPr>
        <w:pStyle w:val="FirstParagraph"/>
      </w:pPr>
      <w:r>
        <w:t xml:space="preserve">I am confident that my qualifications and passion for law make me an ideal fit for this role. My academic background includes a degree in Law from [University Name] and a postgraduate certification in [Specialization, e.g., International Business Law], which has further enhanced my ability to provide comprehensive legal services. I am also fluent in English and local languages such as Twi and Ewe, enabling me to communicate effectively with clients across diverse communities in Ghana Accra.</w:t>
      </w:r>
    </w:p>
    <w:p>
      <w:pPr>
        <w:pStyle w:val="BodyText"/>
      </w:pPr>
      <w:r>
        <w:t xml:space="preserve">Moreover, my ability to work independently and collaboratively has been instrumental in achieving successful outcomes for clients. In previous roles, I have led teams of junior Lawyers and mentored aspiring legal professionals, fostering a culture of excellence and professionalism. I am particularly proud of [mention a specific achievement, e.g., "successfully representing a multinational corporation in a high-stakes commercial dispute that resulted in a favorable settlement"], which highlights my dedication to delivering results.</w:t>
      </w:r>
    </w:p>
    <w:bookmarkEnd w:id="22"/>
    <w:bookmarkStart w:id="23" w:name="X1f5f0cde47692c1ee927ae45afafef036ef23f0"/>
    <w:p>
      <w:pPr>
        <w:pStyle w:val="Heading2"/>
      </w:pPr>
      <w:r>
        <w:t xml:space="preserve">Why Ghana Accra is the Right Place for My Career</w:t>
      </w:r>
    </w:p>
    <w:p>
      <w:pPr>
        <w:pStyle w:val="FirstParagraph"/>
      </w:pPr>
      <w:r>
        <w:t xml:space="preserve">Ghana Accra has always been more than just a workplace for me—it is a community where I have built lasting relationships and contributed to meaningful change. The city’s blend of tradition and modernity, coupled with its strategic position as a regional economic center, makes it an exciting place to practice law. As a Lawyer in Ghana Accra, I have had the privilege of working on cases that impact both local and international stakeholders, from small businesses to government agencies.</w:t>
      </w:r>
    </w:p>
    <w:p>
      <w:pPr>
        <w:pStyle w:val="BodyText"/>
      </w:pPr>
      <w:r>
        <w:t xml:space="preserve">What excites me most about this opportunity is the chance to grow professionally while giving back to a city that has shaped my career. I am eager to leverage my experience in corporate law and dispute resolution to support your firm’s objectives and contribute to the broader legal community in Ghana Accra. I believe that together, we can uphold the principles of justice, equity, and excellence that define this profess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Lawyer in Ghana Accra. My background, skills, and dedication to legal practice align closely with the goals of your organization. I would be honored to discuss how my qualifications can benefit your firm and contribute to its continued success. Thank you for considering my application. I look forward to the opportunity to further explore this exciting collabor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Ghana Accra</dc:title>
  <dc:creator/>
  <dc:language>en</dc:language>
  <cp:keywords/>
  <dcterms:created xsi:type="dcterms:W3CDTF">2026-07-23T15:39:24Z</dcterms:created>
  <dcterms:modified xsi:type="dcterms:W3CDTF">2026-07-23T15:39:24Z</dcterms:modified>
</cp:coreProperties>
</file>

<file path=docProps/custom.xml><?xml version="1.0" encoding="utf-8"?>
<Properties xmlns="http://schemas.openxmlformats.org/officeDocument/2006/custom-properties" xmlns:vt="http://schemas.openxmlformats.org/officeDocument/2006/docPropsVTypes"/>
</file>